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D10" w:rsidRDefault="007007F3">
      <w:pPr>
        <w:pStyle w:val="Heading2"/>
      </w:pPr>
      <w:bookmarkStart w:id="0" w:name="----title-video-summaries-by-features-si"/>
      <w:bookmarkStart w:id="1" w:name="_GoBack"/>
      <w:bookmarkEnd w:id="0"/>
      <w:bookmarkEnd w:id="1"/>
      <w:r>
        <w:t xml:space="preserve">--- title: Video Summaries by Features </w:t>
      </w:r>
      <w:proofErr w:type="spellStart"/>
      <w:r>
        <w:t>sidebar_position</w:t>
      </w:r>
      <w:proofErr w:type="spellEnd"/>
      <w:r>
        <w:t>: 2</w:t>
      </w:r>
    </w:p>
    <w:p w:rsidR="00227D10" w:rsidRDefault="007007F3">
      <w:pPr>
        <w:pStyle w:val="Heading2"/>
      </w:pPr>
      <w:bookmarkStart w:id="2" w:name="summaries-of-videos-by-specific-paratext"/>
      <w:bookmarkEnd w:id="2"/>
      <w:r>
        <w:t>Summaries of videos by Specific Paratext Features</w:t>
      </w:r>
    </w:p>
    <w:p w:rsidR="00227D10" w:rsidRDefault="007007F3">
      <w:r>
        <w:t xml:space="preserve">See also the detailed list in </w:t>
      </w:r>
      <w:hyperlink r:id="rId5">
        <w:r>
          <w:rPr>
            <w:rStyle w:val="Hyperlink"/>
            <w:b/>
            <w:bCs/>
          </w:rPr>
          <w:t>order by tasks</w:t>
        </w:r>
      </w:hyperlink>
    </w:p>
    <w:p w:rsidR="00227D10" w:rsidRDefault="007007F3">
      <w:r>
        <w:rPr>
          <w:b/>
          <w:bCs/>
        </w:rPr>
        <w:t>To display the summary, click on the code below.</w:t>
      </w:r>
    </w:p>
    <w:p w:rsidR="00227D10" w:rsidRDefault="007007F3">
      <w:pPr>
        <w:pStyle w:val="Heading3"/>
      </w:pPr>
      <w:bookmarkStart w:id="3" w:name="introduction"/>
      <w:bookmarkEnd w:id="3"/>
      <w:r>
        <w:t>Introduction</w:t>
      </w:r>
    </w:p>
    <w:p w:rsidR="00227D10" w:rsidRDefault="007007F3">
      <w:pPr>
        <w:pStyle w:val="ListParagraph"/>
        <w:numPr>
          <w:ilvl w:val="0"/>
          <w:numId w:val="4"/>
        </w:numPr>
      </w:pPr>
      <w:r>
        <w:t xml:space="preserve">What is </w:t>
      </w:r>
      <w:r>
        <w:t>Paratext (</w:t>
      </w:r>
      <w:hyperlink r:id="rId6">
        <w:r>
          <w:rPr>
            <w:rStyle w:val="Hyperlink"/>
          </w:rPr>
          <w:t>0.1</w:t>
        </w:r>
      </w:hyperlink>
      <w:r>
        <w:t>)</w:t>
      </w:r>
    </w:p>
    <w:p w:rsidR="00227D10" w:rsidRDefault="007007F3">
      <w:pPr>
        <w:pStyle w:val="Heading3"/>
      </w:pPr>
      <w:bookmarkStart w:id="4" w:name="project-collaboration-sendreceive"/>
      <w:bookmarkEnd w:id="4"/>
      <w:r>
        <w:t>Project Collaboration (Send/Receive)</w:t>
      </w:r>
    </w:p>
    <w:p w:rsidR="00227D10" w:rsidRDefault="007007F3">
      <w:pPr>
        <w:pStyle w:val="ListParagraph"/>
        <w:numPr>
          <w:ilvl w:val="0"/>
          <w:numId w:val="5"/>
        </w:numPr>
      </w:pPr>
      <w:r>
        <w:t>What Is Send &amp; Receive Why Do I Need it (</w:t>
      </w:r>
      <w:hyperlink r:id="rId7">
        <w:r>
          <w:rPr>
            <w:rStyle w:val="Hyperlink"/>
          </w:rPr>
          <w:t>0.4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5"/>
        </w:numPr>
      </w:pPr>
      <w:r>
        <w:t>How To Receive A Shared Project For The First Time (</w:t>
      </w:r>
      <w:hyperlink r:id="rId8">
        <w:r>
          <w:rPr>
            <w:rStyle w:val="Hyperlink"/>
          </w:rPr>
          <w:t>0.4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5"/>
        </w:numPr>
      </w:pPr>
      <w:r>
        <w:t>Send &amp; Receive Regularly To Keep A Shared Project In Sync (</w:t>
      </w:r>
      <w:hyperlink r:id="rId9">
        <w:r>
          <w:rPr>
            <w:rStyle w:val="Hyperlink"/>
          </w:rPr>
          <w:t>0.4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5"/>
        </w:numPr>
      </w:pPr>
      <w:r>
        <w:t>How to Avoid Causing Conflicts When Using Send &amp; Receive (</w:t>
      </w:r>
      <w:hyperlink r:id="rId10">
        <w:r>
          <w:rPr>
            <w:rStyle w:val="Hyperlink"/>
          </w:rPr>
          <w:t>0.4d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5"/>
        </w:numPr>
      </w:pPr>
      <w:r>
        <w:t>What is a Conflict? (</w:t>
      </w:r>
      <w:hyperlink r:id="rId11">
        <w:r>
          <w:rPr>
            <w:rStyle w:val="Hyperlink"/>
          </w:rPr>
          <w:t>1.6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5"/>
        </w:numPr>
      </w:pPr>
      <w:r>
        <w:t>Paratext Conflict Notes - What They Look Like And How To Deal With Them (</w:t>
      </w:r>
      <w:hyperlink r:id="rId12">
        <w:r>
          <w:rPr>
            <w:rStyle w:val="Hyperlink"/>
          </w:rPr>
          <w:t>1.6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5"/>
        </w:numPr>
      </w:pPr>
      <w:r>
        <w:t>Collaboration Tools: Paratext Live (</w:t>
      </w:r>
      <w:hyperlink r:id="rId13">
        <w:r>
          <w:rPr>
            <w:rStyle w:val="Hyperlink"/>
          </w:rPr>
          <w:t>4.1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5"/>
        </w:numPr>
      </w:pPr>
      <w:r>
        <w:t>Collaboration Tools: Chorus Hub (</w:t>
      </w:r>
      <w:hyperlink r:id="rId14">
        <w:r>
          <w:rPr>
            <w:rStyle w:val="Hyperlink"/>
          </w:rPr>
          <w:t>4.2</w:t>
        </w:r>
      </w:hyperlink>
      <w:r>
        <w:t>)</w:t>
      </w:r>
    </w:p>
    <w:p w:rsidR="00227D10" w:rsidRDefault="007007F3">
      <w:pPr>
        <w:pStyle w:val="Heading3"/>
      </w:pPr>
      <w:bookmarkStart w:id="5" w:name="translation-notes-project-notes"/>
      <w:bookmarkEnd w:id="5"/>
      <w:r>
        <w:t>Translation Notes (Project Notes)</w:t>
      </w:r>
    </w:p>
    <w:p w:rsidR="00227D10" w:rsidRDefault="007007F3">
      <w:pPr>
        <w:pStyle w:val="ListParagraph"/>
        <w:numPr>
          <w:ilvl w:val="0"/>
          <w:numId w:val="6"/>
        </w:numPr>
      </w:pPr>
      <w:r>
        <w:t>How to Insert (</w:t>
      </w:r>
      <w:hyperlink r:id="rId15">
        <w:r>
          <w:rPr>
            <w:rStyle w:val="Hyperlink"/>
          </w:rPr>
          <w:t>2.5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6"/>
        </w:numPr>
      </w:pPr>
      <w:r>
        <w:t>Comment, Assign, Tag, Edit, Delete (</w:t>
      </w:r>
      <w:hyperlink r:id="rId16">
        <w:r>
          <w:rPr>
            <w:rStyle w:val="Hyperlink"/>
          </w:rPr>
          <w:t>2.5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6"/>
        </w:numPr>
      </w:pPr>
      <w:r>
        <w:t>Compare, Resolve (</w:t>
      </w:r>
      <w:hyperlink r:id="rId17">
        <w:r>
          <w:rPr>
            <w:rStyle w:val="Hyperlink"/>
          </w:rPr>
          <w:t>2.5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6"/>
        </w:numPr>
      </w:pPr>
      <w:r>
        <w:t>Notes List (</w:t>
      </w:r>
      <w:hyperlink r:id="rId18">
        <w:r>
          <w:rPr>
            <w:rStyle w:val="Hyperlink"/>
          </w:rPr>
          <w:t>2.5d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6"/>
        </w:numPr>
      </w:pPr>
      <w:r>
        <w:t>Filter and Sort (</w:t>
      </w:r>
      <w:hyperlink r:id="rId19">
        <w:r>
          <w:rPr>
            <w:rStyle w:val="Hyperlink"/>
          </w:rPr>
          <w:t>2.5e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6"/>
        </w:numPr>
      </w:pPr>
      <w:r>
        <w:t>Search and Hashtags (</w:t>
      </w:r>
      <w:hyperlink r:id="rId20">
        <w:r>
          <w:rPr>
            <w:rStyle w:val="Hyperlink"/>
          </w:rPr>
          <w:t>2.5f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6"/>
        </w:numPr>
      </w:pPr>
      <w:r>
        <w:t>Reattach (</w:t>
      </w:r>
      <w:hyperlink r:id="rId21">
        <w:r>
          <w:rPr>
            <w:rStyle w:val="Hyperlink"/>
          </w:rPr>
          <w:t>2.5g</w:t>
        </w:r>
      </w:hyperlink>
      <w:r>
        <w:t>)</w:t>
      </w:r>
    </w:p>
    <w:p w:rsidR="00227D10" w:rsidRDefault="007007F3">
      <w:pPr>
        <w:pStyle w:val="Heading3"/>
      </w:pPr>
      <w:bookmarkStart w:id="6" w:name="enhanced-resources"/>
      <w:bookmarkEnd w:id="6"/>
      <w:r>
        <w:lastRenderedPageBreak/>
        <w:t>Enhanced resources</w:t>
      </w:r>
    </w:p>
    <w:p w:rsidR="00227D10" w:rsidRDefault="007007F3">
      <w:pPr>
        <w:pStyle w:val="ListParagraph"/>
        <w:numPr>
          <w:ilvl w:val="0"/>
          <w:numId w:val="7"/>
        </w:numPr>
      </w:pPr>
      <w:r>
        <w:t>How To Download And Install Resources And Enhanced Resources (</w:t>
      </w:r>
      <w:hyperlink r:id="rId22">
        <w:r>
          <w:rPr>
            <w:rStyle w:val="Hyperlink"/>
          </w:rPr>
          <w:t>0.3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7"/>
        </w:numPr>
      </w:pPr>
      <w:r>
        <w:t>Introduction To Enhanced Resources (</w:t>
      </w:r>
      <w:hyperlink r:id="rId23">
        <w:r>
          <w:rPr>
            <w:rStyle w:val="Hyperlink"/>
          </w:rPr>
          <w:t>0.5</w:t>
        </w:r>
      </w:hyperlink>
      <w:r>
        <w:t>)</w:t>
      </w:r>
    </w:p>
    <w:p w:rsidR="00227D10" w:rsidRDefault="007007F3">
      <w:pPr>
        <w:pStyle w:val="Heading3"/>
      </w:pPr>
      <w:bookmarkStart w:id="7" w:name="biblical-terms"/>
      <w:bookmarkEnd w:id="7"/>
      <w:r>
        <w:t>Biblical terms</w:t>
      </w:r>
    </w:p>
    <w:p w:rsidR="00227D10" w:rsidRDefault="007007F3">
      <w:pPr>
        <w:pStyle w:val="ListParagraph"/>
        <w:numPr>
          <w:ilvl w:val="0"/>
          <w:numId w:val="8"/>
        </w:numPr>
      </w:pPr>
      <w:r>
        <w:t>Introduction (</w:t>
      </w:r>
      <w:hyperlink r:id="rId24">
        <w:r>
          <w:rPr>
            <w:rStyle w:val="Hyperlink"/>
          </w:rPr>
          <w:t>2.2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8"/>
        </w:numPr>
      </w:pPr>
      <w:r>
        <w:t>Identify Renderings (</w:t>
      </w:r>
      <w:hyperlink r:id="rId25">
        <w:r>
          <w:rPr>
            <w:rStyle w:val="Hyperlink"/>
          </w:rPr>
          <w:t>2.2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8"/>
        </w:numPr>
      </w:pPr>
      <w:r>
        <w:t>Edit/Delete Renderings (</w:t>
      </w:r>
      <w:hyperlink r:id="rId26">
        <w:r>
          <w:rPr>
            <w:rStyle w:val="Hyperlink"/>
          </w:rPr>
          <w:t>2.2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8"/>
        </w:numPr>
      </w:pPr>
      <w:r>
        <w:t>Comparative Texts (</w:t>
      </w:r>
      <w:hyperlink r:id="rId27">
        <w:r>
          <w:rPr>
            <w:rStyle w:val="Hyperlink"/>
          </w:rPr>
          <w:t>3.1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8"/>
        </w:numPr>
      </w:pPr>
      <w:r>
        <w:t>Consistency achieved (</w:t>
      </w:r>
      <w:hyperlink r:id="rId28">
        <w:r>
          <w:rPr>
            <w:rStyle w:val="Hyperlink"/>
          </w:rPr>
          <w:t>3.1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8"/>
        </w:numPr>
      </w:pPr>
      <w:r>
        <w:t>Filters and Guesses (</w:t>
      </w:r>
      <w:hyperlink r:id="rId29">
        <w:r>
          <w:rPr>
            <w:rStyle w:val="Hyperlink"/>
          </w:rPr>
          <w:t>3.1c</w:t>
        </w:r>
      </w:hyperlink>
      <w:r>
        <w:t>)</w:t>
      </w:r>
    </w:p>
    <w:p w:rsidR="00227D10" w:rsidRDefault="007007F3">
      <w:pPr>
        <w:pStyle w:val="Heading3"/>
      </w:pPr>
      <w:bookmarkStart w:id="8" w:name="translation-plans-project-progress"/>
      <w:bookmarkEnd w:id="8"/>
      <w:r>
        <w:t>Translation Plans Project Progress</w:t>
      </w:r>
    </w:p>
    <w:p w:rsidR="00227D10" w:rsidRDefault="007007F3">
      <w:pPr>
        <w:pStyle w:val="ListParagraph"/>
        <w:numPr>
          <w:ilvl w:val="0"/>
          <w:numId w:val="9"/>
        </w:numPr>
      </w:pPr>
      <w:r>
        <w:t>How To View Tasks Assigned To You (</w:t>
      </w:r>
      <w:hyperlink r:id="rId30">
        <w:r>
          <w:rPr>
            <w:rStyle w:val="Hyperlink"/>
          </w:rPr>
          <w:t>1.1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9"/>
        </w:numPr>
      </w:pPr>
      <w:r>
        <w:t>Marking Tasks as Complete (</w:t>
      </w:r>
      <w:hyperlink r:id="rId31">
        <w:r>
          <w:rPr>
            <w:rStyle w:val="Hyperlink"/>
          </w:rPr>
          <w:t>1.5</w:t>
        </w:r>
      </w:hyperlink>
      <w:r>
        <w:t>)</w:t>
      </w:r>
    </w:p>
    <w:p w:rsidR="00227D10" w:rsidRDefault="007007F3">
      <w:pPr>
        <w:pStyle w:val="Heading3"/>
      </w:pPr>
      <w:bookmarkStart w:id="9" w:name="arranging-windows-and-navigation"/>
      <w:bookmarkEnd w:id="9"/>
      <w:r>
        <w:t>Arranging Windows and Navigation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How To Change The User Interface Language (</w:t>
      </w:r>
      <w:hyperlink r:id="rId32">
        <w:r>
          <w:rPr>
            <w:rStyle w:val="Hyperlink"/>
          </w:rPr>
          <w:t>0.2.1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The Basics Of Projects And Resources (</w:t>
      </w:r>
      <w:hyperlink r:id="rId33">
        <w:r>
          <w:rPr>
            <w:rStyle w:val="Hyperlink"/>
          </w:rPr>
          <w:t>0.2.1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Finding Menu Items (</w:t>
      </w:r>
      <w:hyperlink r:id="rId34">
        <w:r>
          <w:rPr>
            <w:rStyle w:val="Hyperlink"/>
          </w:rPr>
          <w:t>0.2.1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How To Arrange Windows (</w:t>
      </w:r>
      <w:hyperlink r:id="rId35">
        <w:r>
          <w:rPr>
            <w:rStyle w:val="Hyperlink"/>
          </w:rPr>
          <w:t>0.2.1d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How To Open And Modify A Te</w:t>
      </w:r>
      <w:r>
        <w:t>xt Collection (</w:t>
      </w:r>
      <w:hyperlink r:id="rId36">
        <w:r>
          <w:rPr>
            <w:rStyle w:val="Hyperlink"/>
          </w:rPr>
          <w:t>0.2.2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How To Control Which Windows Scroll Together (</w:t>
      </w:r>
      <w:hyperlink r:id="rId37">
        <w:r>
          <w:rPr>
            <w:rStyle w:val="Hyperlink"/>
          </w:rPr>
          <w:t>0.2.3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How To Set The Default Keyboard For A Project (</w:t>
      </w:r>
      <w:hyperlink r:id="rId38">
        <w:r>
          <w:rPr>
            <w:rStyle w:val="Hyperlink"/>
          </w:rPr>
          <w:t>0.2.3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How To Swap A Text In A Window (</w:t>
      </w:r>
      <w:hyperlink r:id="rId39">
        <w:r>
          <w:rPr>
            <w:rStyle w:val="Hyperlink"/>
          </w:rPr>
          <w:t>0.2.3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Further Tips On Arranging Windows (</w:t>
      </w:r>
      <w:hyperlink r:id="rId40">
        <w:r>
          <w:rPr>
            <w:rStyle w:val="Hyperlink"/>
          </w:rPr>
          <w:t>0.2.3</w:t>
        </w:r>
        <w:r>
          <w:rPr>
            <w:rStyle w:val="Hyperlink"/>
          </w:rPr>
          <w:t>d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How To View Other Bible Related Texts In Paratext (</w:t>
      </w:r>
      <w:hyperlink r:id="rId41">
        <w:r>
          <w:rPr>
            <w:rStyle w:val="Hyperlink"/>
          </w:rPr>
          <w:t>0.2.3e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lastRenderedPageBreak/>
        <w:t>Finding Help (</w:t>
      </w:r>
      <w:hyperlink r:id="rId42">
        <w:r>
          <w:rPr>
            <w:rStyle w:val="Hyperlink"/>
          </w:rPr>
          <w:t>0.3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0"/>
        </w:numPr>
      </w:pPr>
      <w:r>
        <w:t>Quick Bible Reference Navigation (</w:t>
      </w:r>
      <w:hyperlink r:id="rId43">
        <w:r>
          <w:rPr>
            <w:rStyle w:val="Hyperlink"/>
          </w:rPr>
          <w:t>0.2.4</w:t>
        </w:r>
      </w:hyperlink>
      <w:r>
        <w:t>)</w:t>
      </w:r>
    </w:p>
    <w:p w:rsidR="00227D10" w:rsidRDefault="007007F3">
      <w:pPr>
        <w:pStyle w:val="Heading3"/>
      </w:pPr>
      <w:bookmarkStart w:id="10" w:name="drafting"/>
      <w:bookmarkEnd w:id="10"/>
      <w:r>
        <w:t>Drafting</w:t>
      </w:r>
    </w:p>
    <w:p w:rsidR="00227D10" w:rsidRDefault="007007F3">
      <w:r>
        <w:rPr>
          <w:i/>
          <w:iCs/>
        </w:rPr>
        <w:t>Tasks</w:t>
      </w:r>
    </w:p>
    <w:p w:rsidR="00227D10" w:rsidRDefault="007007F3">
      <w:pPr>
        <w:pStyle w:val="ListParagraph"/>
        <w:numPr>
          <w:ilvl w:val="0"/>
          <w:numId w:val="11"/>
        </w:numPr>
      </w:pPr>
      <w:r>
        <w:t>How To View Tasks Assigned To You (</w:t>
      </w:r>
      <w:hyperlink r:id="rId44">
        <w:r>
          <w:rPr>
            <w:rStyle w:val="Hyperlink"/>
          </w:rPr>
          <w:t>1.1</w:t>
        </w:r>
      </w:hyperlink>
      <w:r>
        <w:t>)</w:t>
      </w:r>
    </w:p>
    <w:p w:rsidR="00227D10" w:rsidRDefault="007007F3">
      <w:r>
        <w:rPr>
          <w:i/>
          <w:iCs/>
        </w:rPr>
        <w:t>USFMs and Views</w:t>
      </w:r>
    </w:p>
    <w:p w:rsidR="00227D10" w:rsidRDefault="007007F3">
      <w:pPr>
        <w:pStyle w:val="ListParagraph"/>
        <w:numPr>
          <w:ilvl w:val="0"/>
          <w:numId w:val="12"/>
        </w:numPr>
      </w:pPr>
      <w:r>
        <w:t>Understanding USFMs - Introduction (</w:t>
      </w:r>
      <w:hyperlink r:id="rId45">
        <w:r>
          <w:rPr>
            <w:rStyle w:val="Hyperlink"/>
          </w:rPr>
          <w:t>1.2.1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2"/>
        </w:numPr>
      </w:pPr>
      <w:r>
        <w:t>How Standard View Helps You Add Markers (</w:t>
      </w:r>
      <w:hyperlink r:id="rId46">
        <w:r>
          <w:rPr>
            <w:rStyle w:val="Hyperlink"/>
          </w:rPr>
          <w:t>1.2.2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2"/>
        </w:numPr>
      </w:pPr>
      <w:r>
        <w:t>How To Work With USFMs In Formatted View (</w:t>
      </w:r>
      <w:hyperlink r:id="rId47">
        <w:r>
          <w:rPr>
            <w:rStyle w:val="Hyperlink"/>
          </w:rPr>
          <w:t>1.2.2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2"/>
        </w:numPr>
      </w:pPr>
      <w:r>
        <w:t>How To Use B</w:t>
      </w:r>
      <w:r>
        <w:t>asic View (</w:t>
      </w:r>
      <w:hyperlink r:id="rId48">
        <w:r>
          <w:rPr>
            <w:rStyle w:val="Hyperlink"/>
          </w:rPr>
          <w:t>1.2.2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2"/>
        </w:numPr>
      </w:pPr>
      <w:r>
        <w:t>What Is Unformatted View For (</w:t>
      </w:r>
      <w:hyperlink r:id="rId49">
        <w:r>
          <w:rPr>
            <w:rStyle w:val="Hyperlink"/>
          </w:rPr>
          <w:t>1.2.2d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2"/>
        </w:numPr>
      </w:pPr>
      <w:r>
        <w:t>What Is Preview - How It Is Different From Formatted View (</w:t>
      </w:r>
      <w:hyperlink r:id="rId50">
        <w:r>
          <w:rPr>
            <w:rStyle w:val="Hyperlink"/>
          </w:rPr>
          <w:t>1.2.2e</w:t>
        </w:r>
      </w:hyperlink>
      <w:r>
        <w:t>)</w:t>
      </w:r>
    </w:p>
    <w:p w:rsidR="00227D10" w:rsidRDefault="007007F3">
      <w:r>
        <w:rPr>
          <w:i/>
          <w:iCs/>
        </w:rPr>
        <w:t>Other</w:t>
      </w:r>
    </w:p>
    <w:p w:rsidR="00227D10" w:rsidRDefault="007007F3">
      <w:pPr>
        <w:pStyle w:val="ListParagraph"/>
        <w:numPr>
          <w:ilvl w:val="0"/>
          <w:numId w:val="13"/>
        </w:numPr>
      </w:pPr>
      <w:r>
        <w:t xml:space="preserve">How To Type A </w:t>
      </w:r>
      <w:r>
        <w:rPr>
          <w:b/>
          <w:bCs/>
        </w:rPr>
        <w:t>Backslash</w:t>
      </w:r>
      <w:r>
        <w:t xml:space="preserve"> When There Isn't One On Your Keyboard (</w:t>
      </w:r>
      <w:hyperlink r:id="rId51">
        <w:r>
          <w:rPr>
            <w:rStyle w:val="Hyperlink"/>
          </w:rPr>
          <w:t>1.2.3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t xml:space="preserve">The Best Way To Add </w:t>
      </w:r>
      <w:r>
        <w:rPr>
          <w:b/>
          <w:bCs/>
        </w:rPr>
        <w:t>Verse Numbers</w:t>
      </w:r>
      <w:r>
        <w:t xml:space="preserve"> (</w:t>
      </w:r>
      <w:hyperlink r:id="rId52">
        <w:r>
          <w:rPr>
            <w:rStyle w:val="Hyperlink"/>
          </w:rPr>
          <w:t>1.2.4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t xml:space="preserve">How To Mark </w:t>
      </w:r>
      <w:r>
        <w:rPr>
          <w:b/>
          <w:bCs/>
        </w:rPr>
        <w:t>N</w:t>
      </w:r>
      <w:r>
        <w:rPr>
          <w:b/>
          <w:bCs/>
        </w:rPr>
        <w:t>on-Biblical Text</w:t>
      </w:r>
      <w:r>
        <w:t xml:space="preserve"> (</w:t>
      </w:r>
      <w:hyperlink r:id="rId53">
        <w:r>
          <w:rPr>
            <w:rStyle w:val="Hyperlink"/>
          </w:rPr>
          <w:t>1.2.5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t xml:space="preserve">How </w:t>
      </w:r>
      <w:r>
        <w:rPr>
          <w:b/>
          <w:bCs/>
        </w:rPr>
        <w:t>To Scroll Between Chapters</w:t>
      </w:r>
      <w:r>
        <w:t xml:space="preserve"> In A Window (</w:t>
      </w:r>
      <w:hyperlink r:id="rId54">
        <w:r>
          <w:rPr>
            <w:rStyle w:val="Hyperlink"/>
          </w:rPr>
          <w:t>1.3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t xml:space="preserve">How To </w:t>
      </w:r>
      <w:r>
        <w:rPr>
          <w:b/>
          <w:bCs/>
        </w:rPr>
        <w:t>Change The Size Of Text</w:t>
      </w:r>
      <w:r>
        <w:t xml:space="preserve"> In A Window (</w:t>
      </w:r>
      <w:hyperlink r:id="rId55">
        <w:r>
          <w:rPr>
            <w:rStyle w:val="Hyperlink"/>
          </w:rPr>
          <w:t>1.3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rPr>
          <w:b/>
          <w:bCs/>
        </w:rPr>
        <w:t>Required Paragraph Markers</w:t>
      </w:r>
      <w:r>
        <w:t xml:space="preserve"> (</w:t>
      </w:r>
      <w:hyperlink r:id="rId56">
        <w:r>
          <w:rPr>
            <w:rStyle w:val="Hyperlink"/>
          </w:rPr>
          <w:t>1.3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t xml:space="preserve">Book </w:t>
      </w:r>
      <w:r>
        <w:rPr>
          <w:b/>
          <w:bCs/>
        </w:rPr>
        <w:t>Introductions</w:t>
      </w:r>
      <w:r>
        <w:t xml:space="preserve"> (</w:t>
      </w:r>
      <w:hyperlink r:id="rId57">
        <w:r>
          <w:rPr>
            <w:rStyle w:val="Hyperlink"/>
          </w:rPr>
          <w:t>1A.6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rPr>
          <w:b/>
          <w:bCs/>
        </w:rPr>
        <w:t>Find</w:t>
      </w:r>
      <w:r>
        <w:t xml:space="preserve"> and replace (</w:t>
      </w:r>
      <w:hyperlink r:id="rId58">
        <w:r>
          <w:rPr>
            <w:rStyle w:val="Hyperlink"/>
          </w:rPr>
          <w:t>5.2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t xml:space="preserve">How To Insert, View And Edit </w:t>
      </w:r>
      <w:r>
        <w:rPr>
          <w:b/>
          <w:bCs/>
        </w:rPr>
        <w:t>Footnotes</w:t>
      </w:r>
      <w:r>
        <w:t xml:space="preserve"> (</w:t>
      </w:r>
      <w:hyperlink r:id="rId59">
        <w:r>
          <w:rPr>
            <w:rStyle w:val="Hyperlink"/>
          </w:rPr>
          <w:t>1A.3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rPr>
          <w:b/>
          <w:bCs/>
        </w:rPr>
        <w:t>Book Name USFMs</w:t>
      </w:r>
      <w:r>
        <w:t xml:space="preserve"> (</w:t>
      </w:r>
      <w:hyperlink r:id="rId60">
        <w:r>
          <w:rPr>
            <w:rStyle w:val="Hyperlink"/>
          </w:rPr>
          <w:t>5.1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3"/>
        </w:numPr>
      </w:pPr>
      <w:r>
        <w:rPr>
          <w:b/>
          <w:bCs/>
        </w:rPr>
        <w:t>Print</w:t>
      </w:r>
      <w:r>
        <w:t xml:space="preserve"> a Draft (</w:t>
      </w:r>
      <w:hyperlink r:id="rId61">
        <w:r>
          <w:rPr>
            <w:rStyle w:val="Hyperlink"/>
          </w:rPr>
          <w:t>2.4a</w:t>
        </w:r>
      </w:hyperlink>
      <w:r>
        <w:t>)</w:t>
      </w:r>
    </w:p>
    <w:p w:rsidR="00227D10" w:rsidRDefault="007007F3">
      <w:pPr>
        <w:pStyle w:val="Heading3"/>
      </w:pPr>
      <w:bookmarkStart w:id="11" w:name="illustrations"/>
      <w:bookmarkEnd w:id="11"/>
      <w:r>
        <w:lastRenderedPageBreak/>
        <w:t>Illustra</w:t>
      </w:r>
      <w:r>
        <w:t>tions</w:t>
      </w:r>
    </w:p>
    <w:p w:rsidR="00227D10" w:rsidRDefault="007007F3">
      <w:pPr>
        <w:pStyle w:val="ListParagraph"/>
        <w:numPr>
          <w:ilvl w:val="0"/>
          <w:numId w:val="14"/>
        </w:numPr>
      </w:pPr>
      <w:r>
        <w:t>Illustrations (</w:t>
      </w:r>
      <w:hyperlink r:id="rId62">
        <w:r>
          <w:rPr>
            <w:rStyle w:val="Hyperlink"/>
          </w:rPr>
          <w:t>1A.5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4"/>
        </w:numPr>
      </w:pPr>
      <w:r>
        <w:t>More about Illustrations (</w:t>
      </w:r>
      <w:hyperlink r:id="rId63">
        <w:r>
          <w:rPr>
            <w:rStyle w:val="Hyperlink"/>
          </w:rPr>
          <w:t>1A.5b</w:t>
        </w:r>
      </w:hyperlink>
      <w:r>
        <w:t>)</w:t>
      </w:r>
    </w:p>
    <w:p w:rsidR="00227D10" w:rsidRDefault="007007F3">
      <w:pPr>
        <w:pStyle w:val="Heading3"/>
      </w:pPr>
      <w:bookmarkStart w:id="12" w:name="parallel-passages"/>
      <w:bookmarkEnd w:id="12"/>
      <w:r>
        <w:t>Parallel Passages</w:t>
      </w:r>
    </w:p>
    <w:p w:rsidR="00227D10" w:rsidRDefault="007007F3">
      <w:pPr>
        <w:pStyle w:val="ListParagraph"/>
        <w:numPr>
          <w:ilvl w:val="0"/>
          <w:numId w:val="15"/>
        </w:numPr>
      </w:pPr>
      <w:r>
        <w:t>Parallel Passages Tool (</w:t>
      </w:r>
      <w:hyperlink r:id="rId64">
        <w:r>
          <w:rPr>
            <w:rStyle w:val="Hyperlink"/>
          </w:rPr>
          <w:t>6.1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5"/>
        </w:numPr>
      </w:pPr>
      <w:r>
        <w:t>Paral</w:t>
      </w:r>
      <w:r>
        <w:t>lel Passages Tool: Filters and Changed Text (</w:t>
      </w:r>
      <w:hyperlink r:id="rId65">
        <w:r>
          <w:rPr>
            <w:rStyle w:val="Hyperlink"/>
          </w:rPr>
          <w:t>6.1b</w:t>
        </w:r>
      </w:hyperlink>
      <w:r>
        <w:t>)</w:t>
      </w:r>
    </w:p>
    <w:p w:rsidR="00227D10" w:rsidRDefault="007007F3">
      <w:pPr>
        <w:pStyle w:val="Heading3"/>
      </w:pPr>
      <w:bookmarkStart w:id="13" w:name="back-translation"/>
      <w:bookmarkEnd w:id="13"/>
      <w:r>
        <w:t>Back translation</w:t>
      </w:r>
    </w:p>
    <w:p w:rsidR="00227D10" w:rsidRDefault="007007F3">
      <w:pPr>
        <w:pStyle w:val="ListParagraph"/>
        <w:numPr>
          <w:ilvl w:val="0"/>
          <w:numId w:val="16"/>
        </w:numPr>
      </w:pPr>
      <w:r>
        <w:t>What is it and What Makes a Good One? (</w:t>
      </w:r>
      <w:hyperlink r:id="rId66">
        <w:r>
          <w:rPr>
            <w:rStyle w:val="Hyperlink"/>
          </w:rPr>
          <w:t>3.2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6"/>
        </w:numPr>
      </w:pPr>
      <w:r>
        <w:t>How to Prepare for and Create the Project (</w:t>
      </w:r>
      <w:hyperlink r:id="rId67">
        <w:r>
          <w:rPr>
            <w:rStyle w:val="Hyperlink"/>
          </w:rPr>
          <w:t>3.2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6"/>
        </w:numPr>
      </w:pPr>
      <w:r>
        <w:t>How to Draft and Mark as Finished (</w:t>
      </w:r>
      <w:hyperlink r:id="rId68">
        <w:r>
          <w:rPr>
            <w:rStyle w:val="Hyperlink"/>
          </w:rPr>
          <w:t>3.2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6"/>
        </w:numPr>
      </w:pPr>
      <w:r>
        <w:t>How the Status Boxes Help (</w:t>
      </w:r>
      <w:hyperlink r:id="rId69">
        <w:r>
          <w:rPr>
            <w:rStyle w:val="Hyperlink"/>
          </w:rPr>
          <w:t>3.2d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6"/>
        </w:numPr>
      </w:pPr>
      <w:r>
        <w:t>R</w:t>
      </w:r>
      <w:r>
        <w:t>eady for the Consultant and their Notes (</w:t>
      </w:r>
      <w:hyperlink r:id="rId70">
        <w:r>
          <w:rPr>
            <w:rStyle w:val="Hyperlink"/>
          </w:rPr>
          <w:t>3.2e</w:t>
        </w:r>
      </w:hyperlink>
      <w:r>
        <w:t>)</w:t>
      </w:r>
    </w:p>
    <w:p w:rsidR="00227D10" w:rsidRDefault="007007F3">
      <w:pPr>
        <w:pStyle w:val="Heading3"/>
      </w:pPr>
      <w:bookmarkStart w:id="14" w:name="glossary"/>
      <w:bookmarkEnd w:id="14"/>
      <w:r>
        <w:t>Glossary</w:t>
      </w:r>
    </w:p>
    <w:p w:rsidR="00227D10" w:rsidRDefault="007007F3">
      <w:pPr>
        <w:pStyle w:val="ListParagraph"/>
        <w:numPr>
          <w:ilvl w:val="0"/>
          <w:numId w:val="17"/>
        </w:numPr>
      </w:pPr>
      <w:r>
        <w:t>Glossary: Adding Entries (</w:t>
      </w:r>
      <w:hyperlink r:id="rId71">
        <w:r>
          <w:rPr>
            <w:rStyle w:val="Hyperlink"/>
          </w:rPr>
          <w:t>1A.4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7"/>
        </w:numPr>
      </w:pPr>
      <w:r>
        <w:t>Glossary: Permission to Edit (</w:t>
      </w:r>
      <w:hyperlink r:id="rId72">
        <w:r>
          <w:rPr>
            <w:rStyle w:val="Hyperlink"/>
          </w:rPr>
          <w:t>1A.4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7"/>
        </w:numPr>
      </w:pPr>
      <w:r>
        <w:t>Glossary: Finding/Linking Entries (</w:t>
      </w:r>
      <w:hyperlink r:id="rId73">
        <w:r>
          <w:rPr>
            <w:rStyle w:val="Hyperlink"/>
          </w:rPr>
          <w:t>1A.4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7"/>
        </w:numPr>
      </w:pPr>
      <w:r>
        <w:t>Glossary: Editing Entries (</w:t>
      </w:r>
      <w:hyperlink r:id="rId74">
        <w:r>
          <w:rPr>
            <w:rStyle w:val="Hyperlink"/>
          </w:rPr>
          <w:t>1A.4d</w:t>
        </w:r>
      </w:hyperlink>
      <w:r>
        <w:t>)</w:t>
      </w:r>
    </w:p>
    <w:p w:rsidR="00227D10" w:rsidRDefault="007007F3">
      <w:pPr>
        <w:pStyle w:val="Heading3"/>
      </w:pPr>
      <w:bookmarkStart w:id="15" w:name="checking-tools"/>
      <w:bookmarkEnd w:id="15"/>
      <w:r>
        <w:t>Checking Tools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How To Use Checking Tools (</w:t>
      </w:r>
      <w:hyperlink r:id="rId75">
        <w:r>
          <w:rPr>
            <w:rStyle w:val="Hyperlink"/>
          </w:rPr>
          <w:t>1.4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Characters Inventory (</w:t>
      </w:r>
      <w:hyperlink r:id="rId76">
        <w:r>
          <w:rPr>
            <w:rStyle w:val="Hyperlink"/>
          </w:rPr>
          <w:t>1A.7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Punctuation Inventory (</w:t>
      </w:r>
      <w:hyperlink r:id="rId77">
        <w:r>
          <w:rPr>
            <w:rStyle w:val="Hyperlink"/>
          </w:rPr>
          <w:t>1A.7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References (</w:t>
      </w:r>
      <w:hyperlink r:id="rId78">
        <w:r>
          <w:rPr>
            <w:rStyle w:val="Hyperlink"/>
          </w:rPr>
          <w:t>3.4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Quotations (</w:t>
      </w:r>
      <w:hyperlink r:id="rId79">
        <w:r>
          <w:rPr>
            <w:rStyle w:val="Hyperlink"/>
          </w:rPr>
          <w:t>3.4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Quoted text (</w:t>
      </w:r>
      <w:hyperlink r:id="rId80">
        <w:r>
          <w:rPr>
            <w:rStyle w:val="Hyperlink"/>
          </w:rPr>
          <w:t>3.4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lastRenderedPageBreak/>
        <w:t>Unmatched pairs (</w:t>
      </w:r>
      <w:hyperlink r:id="rId81">
        <w:r>
          <w:rPr>
            <w:rStyle w:val="Hyperlink"/>
          </w:rPr>
          <w:t>3.</w:t>
        </w:r>
        <w:r>
          <w:rPr>
            <w:rStyle w:val="Hyperlink"/>
          </w:rPr>
          <w:t>4d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Numbers (</w:t>
      </w:r>
      <w:hyperlink r:id="rId82">
        <w:r>
          <w:rPr>
            <w:rStyle w:val="Hyperlink"/>
          </w:rPr>
          <w:t>3.4e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Capitalization (</w:t>
      </w:r>
      <w:hyperlink r:id="rId83">
        <w:r>
          <w:rPr>
            <w:rStyle w:val="Hyperlink"/>
          </w:rPr>
          <w:t>3.4f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Repeated words (</w:t>
      </w:r>
      <w:hyperlink r:id="rId84">
        <w:r>
          <w:rPr>
            <w:rStyle w:val="Hyperlink"/>
          </w:rPr>
          <w:t>3.4g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18"/>
        </w:numPr>
      </w:pPr>
      <w:r>
        <w:t>Exceptions (</w:t>
      </w:r>
      <w:hyperlink r:id="rId85">
        <w:r>
          <w:rPr>
            <w:rStyle w:val="Hyperlink"/>
          </w:rPr>
          <w:t>3.4h</w:t>
        </w:r>
      </w:hyperlink>
      <w:r>
        <w:t>)</w:t>
      </w:r>
    </w:p>
    <w:p w:rsidR="00227D10" w:rsidRDefault="007007F3">
      <w:pPr>
        <w:pStyle w:val="Heading3"/>
      </w:pPr>
      <w:bookmarkStart w:id="16" w:name="custom-interlinear"/>
      <w:bookmarkEnd w:id="16"/>
      <w:r>
        <w:t>Custom Interlinear</w:t>
      </w:r>
    </w:p>
    <w:p w:rsidR="00227D10" w:rsidRDefault="007007F3">
      <w:pPr>
        <w:pStyle w:val="ListParagraph"/>
        <w:numPr>
          <w:ilvl w:val="0"/>
          <w:numId w:val="19"/>
        </w:numPr>
      </w:pPr>
      <w:r>
        <w:t xml:space="preserve">How and When to Use the </w:t>
      </w:r>
      <w:proofErr w:type="spellStart"/>
      <w:r>
        <w:t>Interlinearizer</w:t>
      </w:r>
      <w:proofErr w:type="spellEnd"/>
      <w:r>
        <w:t xml:space="preserve"> (</w:t>
      </w:r>
      <w:hyperlink r:id="rId86">
        <w:r>
          <w:rPr>
            <w:rStyle w:val="Hyperlink"/>
          </w:rPr>
          <w:t>3.3</w:t>
        </w:r>
      </w:hyperlink>
      <w:r>
        <w:t>)</w:t>
      </w:r>
    </w:p>
    <w:p w:rsidR="00227D10" w:rsidRDefault="007007F3">
      <w:pPr>
        <w:pStyle w:val="Heading3"/>
      </w:pPr>
      <w:bookmarkStart w:id="17" w:name="spell-check-and-wordlist"/>
      <w:bookmarkEnd w:id="17"/>
      <w:r>
        <w:t>Spell check and wordlist</w:t>
      </w:r>
    </w:p>
    <w:p w:rsidR="00227D10" w:rsidRDefault="007007F3">
      <w:pPr>
        <w:pStyle w:val="ListParagraph"/>
        <w:numPr>
          <w:ilvl w:val="0"/>
          <w:numId w:val="20"/>
        </w:numPr>
      </w:pPr>
      <w:r>
        <w:t>Approve Spellings of Common Words (</w:t>
      </w:r>
      <w:hyperlink r:id="rId87">
        <w:r>
          <w:rPr>
            <w:rStyle w:val="Hyperlink"/>
          </w:rPr>
          <w:t>2.1a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20"/>
        </w:numPr>
      </w:pPr>
      <w:r>
        <w:t>Spell Check Current Book (</w:t>
      </w:r>
      <w:hyperlink r:id="rId88">
        <w:r>
          <w:rPr>
            <w:rStyle w:val="Hyperlink"/>
          </w:rPr>
          <w:t>2.1b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20"/>
        </w:numPr>
      </w:pPr>
      <w:r>
        <w:t>Spell Check: Common Typos (</w:t>
      </w:r>
      <w:hyperlink r:id="rId89">
        <w:r>
          <w:rPr>
            <w:rStyle w:val="Hyperlink"/>
          </w:rPr>
          <w:t>2.1c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20"/>
        </w:numPr>
      </w:pPr>
      <w:r>
        <w:t>More on Wordlist Tool (</w:t>
      </w:r>
      <w:hyperlink r:id="rId90">
        <w:r>
          <w:rPr>
            <w:rStyle w:val="Hyperlink"/>
          </w:rPr>
          <w:t>2.1d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20"/>
        </w:numPr>
      </w:pPr>
      <w:r>
        <w:t>Wordlist: Edit Verse (</w:t>
      </w:r>
      <w:hyperlink r:id="rId91">
        <w:r>
          <w:rPr>
            <w:rStyle w:val="Hyperlink"/>
          </w:rPr>
          <w:t>2.1e</w:t>
        </w:r>
      </w:hyperlink>
      <w:r>
        <w:t>)</w:t>
      </w:r>
    </w:p>
    <w:p w:rsidR="00227D10" w:rsidRDefault="007007F3">
      <w:pPr>
        <w:pStyle w:val="ListParagraph"/>
        <w:numPr>
          <w:ilvl w:val="0"/>
          <w:numId w:val="20"/>
        </w:numPr>
      </w:pPr>
      <w:r>
        <w:t>Spell Check: Display Spelling Errors (</w:t>
      </w:r>
      <w:hyperlink r:id="rId92">
        <w:r>
          <w:rPr>
            <w:rStyle w:val="Hyperlink"/>
          </w:rPr>
          <w:t>2.1f</w:t>
        </w:r>
      </w:hyperlink>
      <w:r>
        <w:t>)</w:t>
      </w:r>
    </w:p>
    <w:sectPr w:rsidR="00227D1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92494"/>
    <w:multiLevelType w:val="multilevel"/>
    <w:tmpl w:val="1048DA8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87446C6"/>
    <w:multiLevelType w:val="multilevel"/>
    <w:tmpl w:val="C912322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47A26D9"/>
    <w:multiLevelType w:val="multilevel"/>
    <w:tmpl w:val="116A5B6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95A2AA9"/>
    <w:multiLevelType w:val="multilevel"/>
    <w:tmpl w:val="961C381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9FE33C8"/>
    <w:multiLevelType w:val="multilevel"/>
    <w:tmpl w:val="810C39C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2E762A9D"/>
    <w:multiLevelType w:val="multilevel"/>
    <w:tmpl w:val="E7C2821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327911BC"/>
    <w:multiLevelType w:val="multilevel"/>
    <w:tmpl w:val="2748496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47B40EDA"/>
    <w:multiLevelType w:val="multilevel"/>
    <w:tmpl w:val="D200D71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4A5979B7"/>
    <w:multiLevelType w:val="multilevel"/>
    <w:tmpl w:val="81F074A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4DEB639A"/>
    <w:multiLevelType w:val="multilevel"/>
    <w:tmpl w:val="C788365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0" w15:restartNumberingAfterBreak="0">
    <w:nsid w:val="4E6654ED"/>
    <w:multiLevelType w:val="multilevel"/>
    <w:tmpl w:val="8734697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1" w15:restartNumberingAfterBreak="0">
    <w:nsid w:val="4FA10CD5"/>
    <w:multiLevelType w:val="multilevel"/>
    <w:tmpl w:val="E18C60F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2" w15:restartNumberingAfterBreak="0">
    <w:nsid w:val="50E40142"/>
    <w:multiLevelType w:val="multilevel"/>
    <w:tmpl w:val="F7C6FD0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3" w15:restartNumberingAfterBreak="0">
    <w:nsid w:val="53994AEB"/>
    <w:multiLevelType w:val="multilevel"/>
    <w:tmpl w:val="D2E8896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4" w15:restartNumberingAfterBreak="0">
    <w:nsid w:val="5CF16606"/>
    <w:multiLevelType w:val="multilevel"/>
    <w:tmpl w:val="642A017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5" w15:restartNumberingAfterBreak="0">
    <w:nsid w:val="609D2B92"/>
    <w:multiLevelType w:val="multilevel"/>
    <w:tmpl w:val="8C46C79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6" w15:restartNumberingAfterBreak="0">
    <w:nsid w:val="69732DEC"/>
    <w:multiLevelType w:val="multilevel"/>
    <w:tmpl w:val="018C9E0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7" w15:restartNumberingAfterBreak="0">
    <w:nsid w:val="6A7E327F"/>
    <w:multiLevelType w:val="multilevel"/>
    <w:tmpl w:val="C55001F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8" w15:restartNumberingAfterBreak="0">
    <w:nsid w:val="73DE5CFF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9" w15:restartNumberingAfterBreak="0">
    <w:nsid w:val="7E361F86"/>
    <w:multiLevelType w:val="multilevel"/>
    <w:tmpl w:val="406842E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8"/>
  </w:num>
  <w:num w:numId="2">
    <w:abstractNumId w:val="15"/>
  </w:num>
  <w:num w:numId="3">
    <w:abstractNumId w:val="11"/>
  </w:num>
  <w:num w:numId="4">
    <w:abstractNumId w:val="4"/>
  </w:num>
  <w:num w:numId="5">
    <w:abstractNumId w:val="17"/>
  </w:num>
  <w:num w:numId="6">
    <w:abstractNumId w:val="9"/>
  </w:num>
  <w:num w:numId="7">
    <w:abstractNumId w:val="3"/>
  </w:num>
  <w:num w:numId="8">
    <w:abstractNumId w:val="14"/>
  </w:num>
  <w:num w:numId="9">
    <w:abstractNumId w:val="8"/>
  </w:num>
  <w:num w:numId="10">
    <w:abstractNumId w:val="10"/>
  </w:num>
  <w:num w:numId="11">
    <w:abstractNumId w:val="12"/>
  </w:num>
  <w:num w:numId="12">
    <w:abstractNumId w:val="13"/>
  </w:num>
  <w:num w:numId="13">
    <w:abstractNumId w:val="5"/>
  </w:num>
  <w:num w:numId="14">
    <w:abstractNumId w:val="1"/>
  </w:num>
  <w:num w:numId="15">
    <w:abstractNumId w:val="2"/>
  </w:num>
  <w:num w:numId="16">
    <w:abstractNumId w:val="6"/>
  </w:num>
  <w:num w:numId="17">
    <w:abstractNumId w:val="19"/>
  </w:num>
  <w:num w:numId="18">
    <w:abstractNumId w:val="16"/>
  </w:num>
  <w:num w:numId="19">
    <w:abstractNumId w:val="0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QzNLQ0MzY3MTZU0lEKTi0uzszPAykwrAUAs4pdLywAAAA="/>
  </w:docVars>
  <w:rsids>
    <w:rsidRoot w:val="00227D10"/>
    <w:rsid w:val="00227D10"/>
    <w:rsid w:val="00700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73EC23-A86C-4918-9D59-7E0B29D02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jjpdq\Documents\paratextmanual\versioned_docs\version-9.3\Video-summaries\05-Stage-4\4.1.md" TargetMode="External"/><Relationship Id="rId18" Type="http://schemas.openxmlformats.org/officeDocument/2006/relationships/hyperlink" Target="file:///C:\Users\jjpdq\Documents\paratextmanual\versioned_docs\version-9.3\Video-summaries\03-Stage-2\2.5.Project-notes\2.5d.md" TargetMode="External"/><Relationship Id="rId26" Type="http://schemas.openxmlformats.org/officeDocument/2006/relationships/hyperlink" Target="file:///C:\Users\jjpdq\Documents\paratextmanual\versioned_docs\version-9.3\Video-summaries\03-Stage-2\2.2.Biblical-terms\2.2c.md" TargetMode="External"/><Relationship Id="rId39" Type="http://schemas.openxmlformats.org/officeDocument/2006/relationships/hyperlink" Target="file:///C:\Users\jjpdq\Documents\paratextmanual\versioned_docs\version-9.3\Video-summaries\01-Introduction\0.2.Navigation\0.2.3c.md" TargetMode="External"/><Relationship Id="rId21" Type="http://schemas.openxmlformats.org/officeDocument/2006/relationships/hyperlink" Target="file:///C:\Users\jjpdq\Documents\paratextmanual\versioned_docs\version-9.3\Video-summaries\03-Stage-2\2.5.Project-notes\2.5g.md" TargetMode="External"/><Relationship Id="rId34" Type="http://schemas.openxmlformats.org/officeDocument/2006/relationships/hyperlink" Target="file:///C:\Users\jjpdq\Documents\paratextmanual\versioned_docs\version-9.3\Video-summaries\01-Introduction\0.2.Navigation\0.2.1c.md" TargetMode="External"/><Relationship Id="rId42" Type="http://schemas.openxmlformats.org/officeDocument/2006/relationships/hyperlink" Target="file:///C:\Users\jjpdq\Documents\paratextmanual\versioned_docs\version-9.3\Video-summaries\01-Introduction\0.2.Navigation\0.3.md" TargetMode="External"/><Relationship Id="rId47" Type="http://schemas.openxmlformats.org/officeDocument/2006/relationships/hyperlink" Target="file:///C:\Users\jjpdq\Documents\paratextmanual\versioned_docs\version-9.3\Video-summaries\02-Stage-1\2.USFM\1.2.2b.md" TargetMode="External"/><Relationship Id="rId50" Type="http://schemas.openxmlformats.org/officeDocument/2006/relationships/hyperlink" Target="file:///C:\Users\jjpdq\Documents\paratextmanual\versioned_docs\version-9.3\Video-summaries\02-Stage-1\2.USFM\1.2.2e.md" TargetMode="External"/><Relationship Id="rId55" Type="http://schemas.openxmlformats.org/officeDocument/2006/relationships/hyperlink" Target="file:///C:\Users\jjpdq\Documents\paratextmanual\versioned_docs\version-9.3\Video-summaries\02-Stage-1\1.Drafting-editing\1.3b.md" TargetMode="External"/><Relationship Id="rId63" Type="http://schemas.openxmlformats.org/officeDocument/2006/relationships/hyperlink" Target="file:///C:\Users\jjpdq\Documents\paratextmanual\versioned_docs\version-9.3\Video-summaries\02-Stage-1\5.Additional\1A.5b.md" TargetMode="External"/><Relationship Id="rId68" Type="http://schemas.openxmlformats.org/officeDocument/2006/relationships/hyperlink" Target="file:///C:\Users\jjpdq\Documents\paratextmanual\versioned_docs\version-9.3\Video-summaries\04-Stage-3\3.2.Back-translation\3.2c.md" TargetMode="External"/><Relationship Id="rId76" Type="http://schemas.openxmlformats.org/officeDocument/2006/relationships/hyperlink" Target="file:///C:\Users\jjpdq\Documents\paratextmanual\versioned_docs\version-9.3\Video-summaries\02-Stage-1\4.Basic-checks\1A.7a.md" TargetMode="External"/><Relationship Id="rId84" Type="http://schemas.openxmlformats.org/officeDocument/2006/relationships/hyperlink" Target="file:///C:\Users\jjpdq\Documents\paratextmanual\versioned_docs\version-9.3\Video-summaries\04-Stage-3\3.4.Checks\3.4g.md" TargetMode="External"/><Relationship Id="rId89" Type="http://schemas.openxmlformats.org/officeDocument/2006/relationships/hyperlink" Target="file:///C:\Users\jjpdq\Documents\paratextmanual\versioned_docs\version-9.3\Video-summaries\03-Stage-2\2.1.Spell-check-wordlist\2.1c.md" TargetMode="External"/><Relationship Id="rId7" Type="http://schemas.openxmlformats.org/officeDocument/2006/relationships/hyperlink" Target="file:///C:\Users\jjpdq\Documents\paratextmanual\versioned_docs\version-9.3\Video-summaries\01-Introduction\0.4.Project-sharing\0.4a.md" TargetMode="External"/><Relationship Id="rId71" Type="http://schemas.openxmlformats.org/officeDocument/2006/relationships/hyperlink" Target="file:///C:\Users\jjpdq\Documents\paratextmanual\versioned_docs\version-9.3\Video-summaries\02-Stage-1\5.Additional\1A.4a.md" TargetMode="External"/><Relationship Id="rId92" Type="http://schemas.openxmlformats.org/officeDocument/2006/relationships/hyperlink" Target="file:///C:\Users\jjpdq\Documents\paratextmanual\versioned_docs\version-9.3\Video-summaries\03-Stage-2\2.1.Spell-check-wordlist\2.1f.md" TargetMode="External"/><Relationship Id="rId2" Type="http://schemas.openxmlformats.org/officeDocument/2006/relationships/styles" Target="styles.xml"/><Relationship Id="rId16" Type="http://schemas.openxmlformats.org/officeDocument/2006/relationships/hyperlink" Target="file:///C:\Users\jjpdq\Documents\paratextmanual\versioned_docs\version-9.3\Video-summaries\03-Stage-2\2.5.Project-notes\2.5b.md" TargetMode="External"/><Relationship Id="rId29" Type="http://schemas.openxmlformats.org/officeDocument/2006/relationships/hyperlink" Target="file:///C:\Users\jjpdq\Documents\paratextmanual\versioned_docs\version-9.3\Video-summaries\04-Stage-3\3.1.Biblical-terms\3.1c.md" TargetMode="External"/><Relationship Id="rId11" Type="http://schemas.openxmlformats.org/officeDocument/2006/relationships/hyperlink" Target="file:///C:\Users\jjpdq\Documents\paratextmanual\versioned_docs\version-9.3\Video-summaries\01-Introduction\0.4.Project-sharing\1.6a.md" TargetMode="External"/><Relationship Id="rId24" Type="http://schemas.openxmlformats.org/officeDocument/2006/relationships/hyperlink" Target="file:///C:\Users\jjpdq\Documents\paratextmanual\versioned_docs\version-9.3\Video-summaries\03-Stage-2\2.2.Biblical-terms\2.2a.md" TargetMode="External"/><Relationship Id="rId32" Type="http://schemas.openxmlformats.org/officeDocument/2006/relationships/hyperlink" Target="file:///C:\Users\jjpdq\Documents\paratextmanual\versioned_docs\version-9.3\Video-summaries\01-Introduction\0.2.Navigation\0.2.1a.md" TargetMode="External"/><Relationship Id="rId37" Type="http://schemas.openxmlformats.org/officeDocument/2006/relationships/hyperlink" Target="file:///C:\Users\jjpdq\Documents\paratextmanual\versioned_docs\version-9.3\Video-summaries\01-Introduction\0.2.Navigation\0.2.3a.md" TargetMode="External"/><Relationship Id="rId40" Type="http://schemas.openxmlformats.org/officeDocument/2006/relationships/hyperlink" Target="file:///C:\Users\jjpdq\Documents\paratextmanual\versioned_docs\version-9.3\Video-summaries\01-Introduction\0.2.Navigation\0.2.3d.md" TargetMode="External"/><Relationship Id="rId45" Type="http://schemas.openxmlformats.org/officeDocument/2006/relationships/hyperlink" Target="file:///C:\Users\jjpdq\Documents\paratextmanual\versioned_docs\version-9.3\Video-summaries\02-Stage-1\2.USFM\1.2.1.md" TargetMode="External"/><Relationship Id="rId53" Type="http://schemas.openxmlformats.org/officeDocument/2006/relationships/hyperlink" Target="file:///C:\Users\jjpdq\Documents\paratextmanual\versioned_docs\version-9.3\Video-summaries\02-Stage-1\1.Drafting-editing\1.2.5.md" TargetMode="External"/><Relationship Id="rId58" Type="http://schemas.openxmlformats.org/officeDocument/2006/relationships/hyperlink" Target="file:///C:\Users\jjpdq\Documents\paratextmanual\versioned_docs\version-9.3\Video-summaries\06-Stage-5\5.2.md" TargetMode="External"/><Relationship Id="rId66" Type="http://schemas.openxmlformats.org/officeDocument/2006/relationships/hyperlink" Target="file:///C:\Users\jjpdq\Documents\paratextmanual\versioned_docs\version-9.3\Video-summaries\04-Stage-3\3.2.Back-translation\3.2a.md" TargetMode="External"/><Relationship Id="rId74" Type="http://schemas.openxmlformats.org/officeDocument/2006/relationships/hyperlink" Target="file:///C:\Users\jjpdq\Documents\paratextmanual\versioned_docs\version-9.3\Video-summaries\02-Stage-1\5.Additional\1A.4d.md" TargetMode="External"/><Relationship Id="rId79" Type="http://schemas.openxmlformats.org/officeDocument/2006/relationships/hyperlink" Target="file:///C:\Users\jjpdq\Documents\paratextmanual\versioned_docs\version-9.3\Video-summaries\04-Stage-3\3.4.Checks\3.4b.md" TargetMode="External"/><Relationship Id="rId87" Type="http://schemas.openxmlformats.org/officeDocument/2006/relationships/hyperlink" Target="file:///C:\Users\jjpdq\Documents\paratextmanual\versioned_docs\version-9.3\Video-summaries\03-Stage-2\2.1.Spell-check-wordlist\2.1a.md" TargetMode="External"/><Relationship Id="rId5" Type="http://schemas.openxmlformats.org/officeDocument/2006/relationships/hyperlink" Target="file:///C:\Users\jjpdq\Documents\paratextmanual\versioned_docs\version-9.3\Video-summaries\Overview.md" TargetMode="External"/><Relationship Id="rId61" Type="http://schemas.openxmlformats.org/officeDocument/2006/relationships/hyperlink" Target="file:///C:\Users\jjpdq\Documents\paratextmanual\versioned_docs\version-9.3\Video-summaries\03-Stage-2\2.4a.md" TargetMode="External"/><Relationship Id="rId82" Type="http://schemas.openxmlformats.org/officeDocument/2006/relationships/hyperlink" Target="file:///C:\Users\jjpdq\Documents\paratextmanual\versioned_docs\version-9.3\Video-summaries\04-Stage-3\3.4.Checks\3.4e.md" TargetMode="External"/><Relationship Id="rId90" Type="http://schemas.openxmlformats.org/officeDocument/2006/relationships/hyperlink" Target="file:///C:\Users\jjpdq\Documents\paratextmanual\versioned_docs\version-9.3\Video-summaries\03-Stage-2\2.1.Spell-check-wordlist\2.1d.md" TargetMode="External"/><Relationship Id="rId19" Type="http://schemas.openxmlformats.org/officeDocument/2006/relationships/hyperlink" Target="file:///C:\Users\jjpdq\Documents\paratextmanual\versioned_docs\version-9.3\Video-summaries\03-Stage-2\2.5.Project-notes\2.5e.md" TargetMode="External"/><Relationship Id="rId14" Type="http://schemas.openxmlformats.org/officeDocument/2006/relationships/hyperlink" Target="file:///C:\Users\jjpdq\Documents\paratextmanual\versioned_docs\version-9.3\Video-summaries\05-Stage-4\4.2.md" TargetMode="External"/><Relationship Id="rId22" Type="http://schemas.openxmlformats.org/officeDocument/2006/relationships/hyperlink" Target="file:///C:\Users\jjpdq\Documents\paratextmanual\versioned_docs\version-9.3\Video-summaries\01-Introduction\0.5.Enhanced-resources\0.3a.md" TargetMode="External"/><Relationship Id="rId27" Type="http://schemas.openxmlformats.org/officeDocument/2006/relationships/hyperlink" Target="file:///C:\Users\jjpdq\Documents\paratextmanual\versioned_docs\version-9.3\Video-summaries\04-Stage-3\3.1.Biblical-terms\3.1a.md" TargetMode="External"/><Relationship Id="rId30" Type="http://schemas.openxmlformats.org/officeDocument/2006/relationships/hyperlink" Target="file:///C:\Users\jjpdq\Documents\paratextmanual\versioned_docs\version-9.3\Video-summaries\02-Stage-1\1.Drafting-editing\1.1.md" TargetMode="External"/><Relationship Id="rId35" Type="http://schemas.openxmlformats.org/officeDocument/2006/relationships/hyperlink" Target="file:///C:\Users\jjpdq\Documents\paratextmanual\versioned_docs\version-9.3\Video-summaries\01-Introduction\0.2.Navigation\0.2.1d.md" TargetMode="External"/><Relationship Id="rId43" Type="http://schemas.openxmlformats.org/officeDocument/2006/relationships/hyperlink" Target="file:///C:\Users\jjpdq\Documents\paratextmanual\versioned_docs\version-9.3\Video-summaries\01-Introduction\0.2.Navigation\0.2.4.md" TargetMode="External"/><Relationship Id="rId48" Type="http://schemas.openxmlformats.org/officeDocument/2006/relationships/hyperlink" Target="file:///C:\Users\jjpdq\Documents\paratextmanual\versioned_docs\version-9.3\Video-summaries\02-Stage-1\2.USFM\1.2.2c.md" TargetMode="External"/><Relationship Id="rId56" Type="http://schemas.openxmlformats.org/officeDocument/2006/relationships/hyperlink" Target="file:///C:\Users\jjpdq\Documents\paratextmanual\versioned_docs\version-9.3\Video-summaries\02-Stage-1\1.Drafting-editing\1.3c.md" TargetMode="External"/><Relationship Id="rId64" Type="http://schemas.openxmlformats.org/officeDocument/2006/relationships/hyperlink" Target="file:///C:\Users\jjpdq\Documents\paratextmanual\versioned_docs\version-9.3\Video-summaries\07-Stage-6\6.1a.md" TargetMode="External"/><Relationship Id="rId69" Type="http://schemas.openxmlformats.org/officeDocument/2006/relationships/hyperlink" Target="file:///C:\Users\jjpdq\Documents\paratextmanual\versioned_docs\version-9.3\Video-summaries\04-Stage-3\3.2.Back-translation\3.2d.md" TargetMode="External"/><Relationship Id="rId77" Type="http://schemas.openxmlformats.org/officeDocument/2006/relationships/hyperlink" Target="file:///C:\Users\jjpdq\Documents\paratextmanual\versioned_docs\version-9.3\Video-summaries\02-Stage-1\4.Basic-checks\1A.7b.md" TargetMode="External"/><Relationship Id="rId8" Type="http://schemas.openxmlformats.org/officeDocument/2006/relationships/hyperlink" Target="file:///C:\Users\jjpdq\Documents\paratextmanual\versioned_docs\version-9.3\Video-summaries\01-Introduction\0.4.Project-sharing\0.4b.md" TargetMode="External"/><Relationship Id="rId51" Type="http://schemas.openxmlformats.org/officeDocument/2006/relationships/hyperlink" Target="file:///C:\Users\jjpdq\Documents\paratextmanual\versioned_docs\version-9.3\Video-summaries\02-Stage-1\1.Drafting-editing\1.2.3.md" TargetMode="External"/><Relationship Id="rId72" Type="http://schemas.openxmlformats.org/officeDocument/2006/relationships/hyperlink" Target="file:///C:\Users\jjpdq\Documents\paratextmanual\versioned_docs\version-9.3\Video-summaries\02-Stage-1\5.Additional\1A.4b.md" TargetMode="External"/><Relationship Id="rId80" Type="http://schemas.openxmlformats.org/officeDocument/2006/relationships/hyperlink" Target="file:///C:\Users\jjpdq\Documents\paratextmanual\versioned_docs\version-9.3\Video-summaries\04-Stage-3\3.4.Checks\3.4c.md" TargetMode="External"/><Relationship Id="rId85" Type="http://schemas.openxmlformats.org/officeDocument/2006/relationships/hyperlink" Target="file:///C:\Users\jjpdq\Documents\paratextmanual\versioned_docs\version-9.3\Video-summaries\04-Stage-3\3.4.Checks\3.4h.md" TargetMode="External"/><Relationship Id="rId9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file:///C:\Users\jjpdq\Documents\paratextmanual\versioned_docs\version-9.3\Video-summaries\01-Introduction\0.4.Project-sharing\1.6b.md" TargetMode="External"/><Relationship Id="rId17" Type="http://schemas.openxmlformats.org/officeDocument/2006/relationships/hyperlink" Target="file:///C:\Users\jjpdq\Documents\paratextmanual\versioned_docs\version-9.3\Video-summaries\03-Stage-2\2.5.Project-notes\2.5c.md" TargetMode="External"/><Relationship Id="rId25" Type="http://schemas.openxmlformats.org/officeDocument/2006/relationships/hyperlink" Target="file:///C:\Users\jjpdq\Documents\paratextmanual\versioned_docs\version-9.3\Video-summaries\03-Stage-2\2.2.Biblical-terms\2.2b.md" TargetMode="External"/><Relationship Id="rId33" Type="http://schemas.openxmlformats.org/officeDocument/2006/relationships/hyperlink" Target="file:///C:\Users\jjpdq\Documents\paratextmanual\versioned_docs\version-9.3\Video-summaries\01-Introduction\0.2.Navigation\0.2.1b.md" TargetMode="External"/><Relationship Id="rId38" Type="http://schemas.openxmlformats.org/officeDocument/2006/relationships/hyperlink" Target="file:///C:\Users\jjpdq\Documents\paratextmanual\versioned_docs\version-9.3\Video-summaries\01-Introduction\0.2.Navigation\0.2.3b.md" TargetMode="External"/><Relationship Id="rId46" Type="http://schemas.openxmlformats.org/officeDocument/2006/relationships/hyperlink" Target="file:///C:\Users\jjpdq\Documents\paratextmanual\versioned_docs\version-9.3\Video-summaries\02-Stage-1\2.USFM\1.2.2a.md" TargetMode="External"/><Relationship Id="rId59" Type="http://schemas.openxmlformats.org/officeDocument/2006/relationships/hyperlink" Target="file:///C:\Users\jjpdq\Documents\paratextmanual\versioned_docs\version-9.3\Video-summaries\02-Stage-1\5.Additional\1A.3.md" TargetMode="External"/><Relationship Id="rId67" Type="http://schemas.openxmlformats.org/officeDocument/2006/relationships/hyperlink" Target="file:///C:\Users\jjpdq\Documents\paratextmanual\versioned_docs\version-9.3\Video-summaries\04-Stage-3\3.2.Back-translation\3.2b.md" TargetMode="External"/><Relationship Id="rId20" Type="http://schemas.openxmlformats.org/officeDocument/2006/relationships/hyperlink" Target="file:///C:\Users\jjpdq\Documents\paratextmanual\versioned_docs\version-9.3\Video-summaries\03-Stage-2\2.5.Project-notes\2.5f.md" TargetMode="External"/><Relationship Id="rId41" Type="http://schemas.openxmlformats.org/officeDocument/2006/relationships/hyperlink" Target="file:///C:\Users\jjpdq\Documents\paratextmanual\versioned_docs\version-9.3\Video-summaries\01-Introduction\0.2.Navigation\0.2.3e.md" TargetMode="External"/><Relationship Id="rId54" Type="http://schemas.openxmlformats.org/officeDocument/2006/relationships/hyperlink" Target="file:///C:\Users\jjpdq\Documents\paratextmanual\versioned_docs\version-9.3\Video-summaries\02-Stage-1\1.Drafting-editing\1.3a.md" TargetMode="External"/><Relationship Id="rId62" Type="http://schemas.openxmlformats.org/officeDocument/2006/relationships/hyperlink" Target="file:///C:\Users\jjpdq\Documents\paratextmanual\versioned_docs\version-9.3\Video-summaries\02-Stage-1\5.Additional\1A.5a.md" TargetMode="External"/><Relationship Id="rId70" Type="http://schemas.openxmlformats.org/officeDocument/2006/relationships/hyperlink" Target="file:///C:\Users\jjpdq\Documents\paratextmanual\versioned_docs\version-9.3\Video-summaries\04-Stage-3\3.2.Back-translation\3.2e.md" TargetMode="External"/><Relationship Id="rId75" Type="http://schemas.openxmlformats.org/officeDocument/2006/relationships/hyperlink" Target="file:///C:\Users\jjpdq\Documents\paratextmanual\versioned_docs\version-9.3\Video-summaries\02-Stage-1\4.Basic-checks\1.4.md" TargetMode="External"/><Relationship Id="rId83" Type="http://schemas.openxmlformats.org/officeDocument/2006/relationships/hyperlink" Target="file:///C:\Users\jjpdq\Documents\paratextmanual\versioned_docs\version-9.3\Video-summaries\04-Stage-3\3.4.Checks\3.4f.md" TargetMode="External"/><Relationship Id="rId88" Type="http://schemas.openxmlformats.org/officeDocument/2006/relationships/hyperlink" Target="file:///C:\Users\jjpdq\Documents\paratextmanual\versioned_docs\version-9.3\Video-summaries\03-Stage-2\2.1.Spell-check-wordlist\2.1b.md" TargetMode="External"/><Relationship Id="rId91" Type="http://schemas.openxmlformats.org/officeDocument/2006/relationships/hyperlink" Target="file:///C:\Users\jjpdq\Documents\paratextmanual\versioned_docs\version-9.3\Video-summaries\03-Stage-2\2.1.Spell-check-wordlist\2.1e.md" TargetMode="External"/><Relationship Id="rId1" Type="http://schemas.openxmlformats.org/officeDocument/2006/relationships/numbering" Target="numbering.xml"/><Relationship Id="rId6" Type="http://schemas.openxmlformats.org/officeDocument/2006/relationships/hyperlink" Target="file:///C:\Users\jjpdq\Documents\paratextmanual\versioned_docs\version-9.3\Video-summaries\01-Introduction\0.1.md" TargetMode="External"/><Relationship Id="rId15" Type="http://schemas.openxmlformats.org/officeDocument/2006/relationships/hyperlink" Target="file:///C:\Users\jjpdq\Documents\paratextmanual\versioned_docs\version-9.3\Video-summaries\03-Stage-2\2.5.Project-notes\2.5a.md" TargetMode="External"/><Relationship Id="rId23" Type="http://schemas.openxmlformats.org/officeDocument/2006/relationships/hyperlink" Target="file:///C:\Users\jjpdq\Documents\paratextmanual\versioned_docs\version-9.3\Video-summaries\01-Introduction\0.5.Enhanced-resources\0.5.md" TargetMode="External"/><Relationship Id="rId28" Type="http://schemas.openxmlformats.org/officeDocument/2006/relationships/hyperlink" Target="file:///C:\Users\jjpdq\Documents\paratextmanual\versioned_docs\version-9.3\Video-summaries\04-Stage-3\3.1.Biblical-terms\3.1b.md" TargetMode="External"/><Relationship Id="rId36" Type="http://schemas.openxmlformats.org/officeDocument/2006/relationships/hyperlink" Target="file:///C:\Users\jjpdq\Documents\paratextmanual\versioned_docs\version-9.3\Video-summaries\01-Introduction\0.2.Navigation\0.2.2a.md" TargetMode="External"/><Relationship Id="rId49" Type="http://schemas.openxmlformats.org/officeDocument/2006/relationships/hyperlink" Target="file:///C:\Users\jjpdq\Documents\paratextmanual\versioned_docs\version-9.3\Video-summaries\02-Stage-1\2.USFM\1.2.2d.md" TargetMode="External"/><Relationship Id="rId57" Type="http://schemas.openxmlformats.org/officeDocument/2006/relationships/hyperlink" Target="file:///C:\Users\jjpdq\Documents\paratextmanual\versioned_docs\version-9.3\Video-summaries\02-Stage-1\5.Additional\1A.6.md" TargetMode="External"/><Relationship Id="rId10" Type="http://schemas.openxmlformats.org/officeDocument/2006/relationships/hyperlink" Target="file:///C:\Users\jjpdq\Documents\paratextmanual\versioned_docs\version-9.3\Video-summaries\01-Introduction\0.4.Project-sharing\0.4d.md" TargetMode="External"/><Relationship Id="rId31" Type="http://schemas.openxmlformats.org/officeDocument/2006/relationships/hyperlink" Target="file:///C:\Users\jjpdq\Documents\paratextmanual\versioned_docs\version-9.3\Video-summaries\02-Stage-1\4.Basic-checks\1.5.md" TargetMode="External"/><Relationship Id="rId44" Type="http://schemas.openxmlformats.org/officeDocument/2006/relationships/hyperlink" Target="file:///C:\Users\jjpdq\Documents\paratextmanual\versioned_docs\version-9.3\Video-summaries\02-Stage-1\1.Drafting-editing\1.1.md" TargetMode="External"/><Relationship Id="rId52" Type="http://schemas.openxmlformats.org/officeDocument/2006/relationships/hyperlink" Target="file:///C:\Users\jjpdq\Documents\paratextmanual\versioned_docs\version-9.3\Video-summaries\02-Stage-1\1.Drafting-editing\1.2.4.md" TargetMode="External"/><Relationship Id="rId60" Type="http://schemas.openxmlformats.org/officeDocument/2006/relationships/hyperlink" Target="file:///C:\Users\jjpdq\Documents\paratextmanual\versioned_docs\version-9.3\Video-summaries\06-Stage-5\5.1.md" TargetMode="External"/><Relationship Id="rId65" Type="http://schemas.openxmlformats.org/officeDocument/2006/relationships/hyperlink" Target="file:///C:\Users\jjpdq\Documents\paratextmanual\versioned_docs\version-9.3\Video-summaries\07-Stage-6\6.1b.md" TargetMode="External"/><Relationship Id="rId73" Type="http://schemas.openxmlformats.org/officeDocument/2006/relationships/hyperlink" Target="file:///C:\Users\jjpdq\Documents\paratextmanual\versioned_docs\version-9.3\Video-summaries\02-Stage-1\5.Additional\1A.4c.md" TargetMode="External"/><Relationship Id="rId78" Type="http://schemas.openxmlformats.org/officeDocument/2006/relationships/hyperlink" Target="file:///C:\Users\jjpdq\Documents\paratextmanual\versioned_docs\version-9.3\Video-summaries\04-Stage-3\3.4.Checks\3.4a.md" TargetMode="External"/><Relationship Id="rId81" Type="http://schemas.openxmlformats.org/officeDocument/2006/relationships/hyperlink" Target="file:///C:\Users\jjpdq\Documents\paratextmanual\versioned_docs\version-9.3\Video-summaries\04-Stage-3\3.4.Checks\3.4d.md" TargetMode="External"/><Relationship Id="rId86" Type="http://schemas.openxmlformats.org/officeDocument/2006/relationships/hyperlink" Target="file:///C:\Users\jjpdq\Documents\paratextmanual\versioned_docs\version-9.3\Video-summaries\04-Stage-3\3.3.Custom-interlinears\3.3.md" TargetMode="External"/><Relationship Id="rId9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file:///C:\Users\jjpdq\Documents\paratextmanual\versioned_docs\version-9.3\Video-summaries\01-Introduction\0.4.Project-sharing\0.4c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74</Words>
  <Characters>7264</Characters>
  <Application>Microsoft Office Word</Application>
  <DocSecurity>0</DocSecurity>
  <Lines>60</Lines>
  <Paragraphs>17</Paragraphs>
  <ScaleCrop>false</ScaleCrop>
  <Company/>
  <LinksUpToDate>false</LinksUpToDate>
  <CharactersWithSpaces>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0:00Z</dcterms:created>
  <dcterms:modified xsi:type="dcterms:W3CDTF">2022-10-17T17:00:00Z</dcterms:modified>
</cp:coreProperties>
</file>